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2B15" w:rsidRPr="0065448F" w:rsidRDefault="00A826AD">
      <w:pPr>
        <w:pStyle w:val="a4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Thesis</w:t>
      </w:r>
    </w:p>
    <w:p w:rsidR="002A2B15" w:rsidRPr="0065448F" w:rsidRDefault="00A826AD">
      <w:pPr>
        <w:pStyle w:val="Author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Neo</w:t>
      </w:r>
    </w:p>
    <w:p w:rsidR="002A2B15" w:rsidRPr="0065448F" w:rsidRDefault="00A826AD">
      <w:pPr>
        <w:pStyle w:val="Abstract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things to put in abstract</w:t>
      </w:r>
    </w:p>
    <w:p w:rsidR="002A2B15" w:rsidRPr="0065448F" w:rsidRDefault="00A826AD" w:rsidP="0059310E">
      <w:pPr>
        <w:pStyle w:val="1"/>
        <w:ind w:leftChars="100" w:left="240"/>
        <w:rPr>
          <w:rFonts w:ascii="Times New Roman" w:hAnsi="Times New Roman" w:cs="Times New Roman"/>
        </w:rPr>
      </w:pPr>
      <w:bookmarkStart w:id="0" w:name="intorduction"/>
      <w:r w:rsidRPr="0065448F">
        <w:rPr>
          <w:rFonts w:ascii="Times New Roman" w:hAnsi="Times New Roman" w:cs="Times New Roman"/>
        </w:rPr>
        <w:t>Intorduction</w:t>
      </w:r>
    </w:p>
    <w:p w:rsidR="0032269E" w:rsidRPr="0065448F" w:rsidRDefault="0032269E" w:rsidP="00AB29D5">
      <w:pPr>
        <w:ind w:leftChars="200"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y Invest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How do most of peopele invest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Fundamental analysis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Technical analysis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y technical indicators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How to optimize the parameters of technical indicators</w:t>
      </w:r>
    </w:p>
    <w:p w:rsidR="002A2B15" w:rsidRPr="0065448F" w:rsidRDefault="00A826AD" w:rsidP="00F64151">
      <w:pPr>
        <w:pStyle w:val="a0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Breifly summerize our method</w:t>
      </w:r>
    </w:p>
    <w:p w:rsidR="002A2B15" w:rsidRPr="0065448F" w:rsidRDefault="00A826AD" w:rsidP="0059310E">
      <w:pPr>
        <w:pStyle w:val="1"/>
        <w:ind w:leftChars="100" w:left="240"/>
        <w:rPr>
          <w:rFonts w:ascii="Times New Roman" w:hAnsi="Times New Roman" w:cs="Times New Roman"/>
        </w:rPr>
      </w:pPr>
      <w:bookmarkStart w:id="1" w:name="related-work"/>
      <w:bookmarkEnd w:id="0"/>
      <w:r w:rsidRPr="0065448F">
        <w:rPr>
          <w:rFonts w:ascii="Times New Roman" w:hAnsi="Times New Roman" w:cs="Times New Roman"/>
        </w:rPr>
        <w:t>Related Work</w:t>
      </w:r>
    </w:p>
    <w:p w:rsidR="002A2B15" w:rsidRPr="0065448F" w:rsidRDefault="00A826AD" w:rsidP="00F64151">
      <w:pPr>
        <w:pStyle w:val="FirstParagraph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Related Work</w:t>
      </w:r>
    </w:p>
    <w:p w:rsidR="002A2B15" w:rsidRPr="0065448F" w:rsidRDefault="00A826AD" w:rsidP="0059310E">
      <w:pPr>
        <w:pStyle w:val="1"/>
        <w:ind w:leftChars="100" w:left="240"/>
        <w:rPr>
          <w:rFonts w:ascii="Times New Roman" w:hAnsi="Times New Roman" w:cs="Times New Roman"/>
        </w:rPr>
      </w:pPr>
      <w:bookmarkStart w:id="2" w:name="background"/>
      <w:bookmarkEnd w:id="1"/>
      <w:r w:rsidRPr="0065448F">
        <w:rPr>
          <w:rFonts w:ascii="Times New Roman" w:hAnsi="Times New Roman" w:cs="Times New Roman"/>
        </w:rPr>
        <w:t>Background</w:t>
      </w:r>
    </w:p>
    <w:p w:rsidR="002A2B15" w:rsidRPr="0065448F" w:rsidRDefault="00A826AD" w:rsidP="00F64151">
      <w:pPr>
        <w:pStyle w:val="FirstParagraph"/>
        <w:ind w:left="48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not sure what to write</w:t>
      </w:r>
    </w:p>
    <w:p w:rsidR="002A2B15" w:rsidRPr="0065448F" w:rsidRDefault="00A826AD">
      <w:pPr>
        <w:pStyle w:val="1"/>
        <w:rPr>
          <w:rFonts w:ascii="Times New Roman" w:hAnsi="Times New Roman" w:cs="Times New Roman"/>
        </w:rPr>
      </w:pPr>
      <w:bookmarkStart w:id="3" w:name="proposed-method"/>
      <w:bookmarkEnd w:id="2"/>
      <w:r w:rsidRPr="0065448F">
        <w:rPr>
          <w:rFonts w:ascii="Times New Roman" w:hAnsi="Times New Roman" w:cs="Times New Roman"/>
        </w:rPr>
        <w:t>Proposed Method</w:t>
      </w:r>
    </w:p>
    <w:p w:rsidR="002A2B15" w:rsidRPr="0065448F" w:rsidRDefault="00A826AD" w:rsidP="00031BEF">
      <w:pPr>
        <w:pStyle w:val="2"/>
        <w:numPr>
          <w:ilvl w:val="1"/>
          <w:numId w:val="2"/>
        </w:numPr>
        <w:rPr>
          <w:rFonts w:ascii="Times New Roman" w:hAnsi="Times New Roman" w:cs="Times New Roman"/>
        </w:rPr>
      </w:pPr>
      <w:bookmarkStart w:id="4" w:name="Xb532175c91cfe4db4007ec87168559b5badb825"/>
      <w:r w:rsidRPr="0065448F">
        <w:rPr>
          <w:rFonts w:ascii="Times New Roman" w:hAnsi="Times New Roman" w:cs="Times New Roman"/>
        </w:rPr>
        <w:t>Global-best guided Quantum-inspired Tabu Search Algorithm with Not-gate (GNQTS)</w:t>
      </w:r>
    </w:p>
    <w:p w:rsidR="002A2B15" w:rsidRPr="0065448F" w:rsidRDefault="00A826AD" w:rsidP="00F64151">
      <w:pPr>
        <w:pStyle w:val="FirstParagraph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is GNQTS and its evolution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Flow chart of GNQTS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Pseudo code of GNQTS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Explain each step of GNQTS</w:t>
      </w:r>
    </w:p>
    <w:p w:rsidR="002A2B15" w:rsidRPr="0065448F" w:rsidRDefault="00A826AD" w:rsidP="00F079B7">
      <w:pPr>
        <w:pStyle w:val="2"/>
        <w:numPr>
          <w:ilvl w:val="1"/>
          <w:numId w:val="2"/>
        </w:numPr>
        <w:rPr>
          <w:rFonts w:ascii="Times New Roman" w:hAnsi="Times New Roman" w:cs="Times New Roman"/>
        </w:rPr>
      </w:pPr>
      <w:bookmarkStart w:id="5" w:name="sliding-windows"/>
      <w:bookmarkEnd w:id="4"/>
      <w:r w:rsidRPr="0065448F">
        <w:rPr>
          <w:rFonts w:ascii="Times New Roman" w:hAnsi="Times New Roman" w:cs="Times New Roman"/>
        </w:rPr>
        <w:t>Sliding Windows</w:t>
      </w:r>
    </w:p>
    <w:p w:rsidR="002A2B15" w:rsidRPr="0065448F" w:rsidRDefault="00A826AD" w:rsidP="00F64151">
      <w:pPr>
        <w:pStyle w:val="FirstParagraph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are sliding windows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Old sliding sindows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New sliding windows</w:t>
      </w:r>
    </w:p>
    <w:p w:rsidR="002A2B15" w:rsidRPr="0065448F" w:rsidRDefault="00A826AD" w:rsidP="00F64151">
      <w:pPr>
        <w:pStyle w:val="a0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 xml:space="preserve">What can new </w:t>
      </w:r>
      <w:r w:rsidR="006866D1">
        <w:rPr>
          <w:rFonts w:ascii="Times New Roman" w:hAnsi="Times New Roman" w:cs="Times New Roman"/>
        </w:rPr>
        <w:t>s</w:t>
      </w:r>
      <w:r w:rsidRPr="0065448F">
        <w:rPr>
          <w:rFonts w:ascii="Times New Roman" w:hAnsi="Times New Roman" w:cs="Times New Roman"/>
        </w:rPr>
        <w:t>liding</w:t>
      </w:r>
      <w:r w:rsidR="00586275">
        <w:rPr>
          <w:rFonts w:ascii="Times New Roman" w:hAnsi="Times New Roman" w:cs="Times New Roman"/>
        </w:rPr>
        <w:t xml:space="preserve"> window</w:t>
      </w:r>
      <w:r w:rsidR="006866D1">
        <w:rPr>
          <w:rFonts w:ascii="Times New Roman" w:hAnsi="Times New Roman" w:cs="Times New Roman"/>
        </w:rPr>
        <w:t>s</w:t>
      </w:r>
      <w:r w:rsidRPr="0065448F">
        <w:rPr>
          <w:rFonts w:ascii="Times New Roman" w:hAnsi="Times New Roman" w:cs="Times New Roman"/>
        </w:rPr>
        <w:t xml:space="preserve"> achieve</w:t>
      </w:r>
    </w:p>
    <w:p w:rsidR="002A2B15" w:rsidRPr="0065448F" w:rsidRDefault="00A826AD" w:rsidP="00F079B7">
      <w:pPr>
        <w:pStyle w:val="2"/>
        <w:numPr>
          <w:ilvl w:val="1"/>
          <w:numId w:val="2"/>
        </w:numPr>
        <w:rPr>
          <w:rFonts w:ascii="Times New Roman" w:hAnsi="Times New Roman" w:cs="Times New Roman"/>
        </w:rPr>
      </w:pPr>
      <w:bookmarkStart w:id="6" w:name="technical-indicators"/>
      <w:bookmarkEnd w:id="5"/>
      <w:r w:rsidRPr="0065448F">
        <w:rPr>
          <w:rFonts w:ascii="Times New Roman" w:hAnsi="Times New Roman" w:cs="Times New Roman"/>
        </w:rPr>
        <w:lastRenderedPageBreak/>
        <w:t>Technical Indicators</w:t>
      </w:r>
    </w:p>
    <w:p w:rsidR="002A2B15" w:rsidRPr="0065448F" w:rsidRDefault="00A826AD" w:rsidP="00F64151">
      <w:pPr>
        <w:pStyle w:val="FirstParagraph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are technical indicators</w:t>
      </w:r>
    </w:p>
    <w:p w:rsidR="002A2B15" w:rsidRPr="0065448F" w:rsidRDefault="00A826AD" w:rsidP="00F079B7">
      <w:pPr>
        <w:pStyle w:val="3"/>
        <w:numPr>
          <w:ilvl w:val="2"/>
          <w:numId w:val="2"/>
        </w:numPr>
        <w:rPr>
          <w:rFonts w:ascii="Times New Roman" w:hAnsi="Times New Roman" w:cs="Times New Roman"/>
        </w:rPr>
      </w:pPr>
      <w:bookmarkStart w:id="7" w:name="simple-moving-average-sma"/>
      <w:r w:rsidRPr="0065448F">
        <w:rPr>
          <w:rFonts w:ascii="Times New Roman" w:hAnsi="Times New Roman" w:cs="Times New Roman"/>
        </w:rPr>
        <w:t>Simple Moving Average (SMA)</w:t>
      </w:r>
    </w:p>
    <w:p w:rsidR="002A2B15" w:rsidRPr="0065448F" w:rsidRDefault="00A826AD" w:rsidP="00F64151">
      <w:pPr>
        <w:pStyle w:val="FirstParagraph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 xml:space="preserve">What is </w:t>
      </w:r>
      <w:r w:rsidR="00C84932">
        <w:rPr>
          <w:rFonts w:ascii="Times New Roman" w:hAnsi="Times New Roman" w:cs="Times New Roman"/>
        </w:rPr>
        <w:t>SMA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How to use SMA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Characteristics of SMA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SMA formula</w:t>
      </w:r>
    </w:p>
    <w:p w:rsidR="002A2B15" w:rsidRPr="0065448F" w:rsidRDefault="00A826AD" w:rsidP="00031BEF">
      <w:pPr>
        <w:pStyle w:val="3"/>
        <w:numPr>
          <w:ilvl w:val="2"/>
          <w:numId w:val="2"/>
        </w:numPr>
        <w:rPr>
          <w:rFonts w:ascii="Times New Roman" w:hAnsi="Times New Roman" w:cs="Times New Roman"/>
        </w:rPr>
      </w:pPr>
      <w:bookmarkStart w:id="8" w:name="relative-strength-index-rsi"/>
      <w:bookmarkEnd w:id="7"/>
      <w:r w:rsidRPr="0065448F">
        <w:rPr>
          <w:rFonts w:ascii="Times New Roman" w:hAnsi="Times New Roman" w:cs="Times New Roman"/>
        </w:rPr>
        <w:t>Relative Strength Index (RSI)</w:t>
      </w:r>
    </w:p>
    <w:p w:rsidR="002A2B15" w:rsidRPr="0065448F" w:rsidRDefault="00A826AD" w:rsidP="00F64151">
      <w:pPr>
        <w:pStyle w:val="FirstParagraph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is RSI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How to use RSI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Characteristics of RSI</w:t>
      </w:r>
    </w:p>
    <w:p w:rsidR="002A2B15" w:rsidRPr="0065448F" w:rsidRDefault="00A826AD" w:rsidP="00F64151">
      <w:pPr>
        <w:pStyle w:val="a0"/>
        <w:ind w:left="144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RSI formula</w:t>
      </w:r>
    </w:p>
    <w:p w:rsidR="002A2B15" w:rsidRPr="0065448F" w:rsidRDefault="00A826AD" w:rsidP="00031BEF">
      <w:pPr>
        <w:pStyle w:val="2"/>
        <w:numPr>
          <w:ilvl w:val="1"/>
          <w:numId w:val="2"/>
        </w:numPr>
        <w:rPr>
          <w:rFonts w:ascii="Times New Roman" w:hAnsi="Times New Roman" w:cs="Times New Roman"/>
        </w:rPr>
      </w:pPr>
      <w:bookmarkStart w:id="9" w:name="internal-rate-of-return-normalization"/>
      <w:bookmarkEnd w:id="6"/>
      <w:bookmarkEnd w:id="8"/>
      <w:r w:rsidRPr="0065448F">
        <w:rPr>
          <w:rFonts w:ascii="Times New Roman" w:hAnsi="Times New Roman" w:cs="Times New Roman"/>
        </w:rPr>
        <w:t>Internal Rate of Return Normalization</w:t>
      </w:r>
    </w:p>
    <w:p w:rsidR="002A2B15" w:rsidRPr="0065448F" w:rsidRDefault="00A826AD" w:rsidP="00F64151">
      <w:pPr>
        <w:pStyle w:val="FirstParagraph"/>
        <w:ind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How to evaluate the performance of our method</w:t>
      </w:r>
    </w:p>
    <w:p w:rsidR="002A2B15" w:rsidRPr="0065448F" w:rsidRDefault="00A826AD" w:rsidP="00031BEF">
      <w:pPr>
        <w:pStyle w:val="2"/>
        <w:numPr>
          <w:ilvl w:val="1"/>
          <w:numId w:val="2"/>
        </w:numPr>
        <w:rPr>
          <w:rFonts w:ascii="Times New Roman" w:hAnsi="Times New Roman" w:cs="Times New Roman"/>
        </w:rPr>
      </w:pPr>
      <w:bookmarkStart w:id="10" w:name="investment-targets"/>
      <w:bookmarkEnd w:id="9"/>
      <w:r w:rsidRPr="0065448F">
        <w:rPr>
          <w:rFonts w:ascii="Times New Roman" w:hAnsi="Times New Roman" w:cs="Times New Roman"/>
        </w:rPr>
        <w:t>Investment Targets</w:t>
      </w:r>
    </w:p>
    <w:p w:rsidR="002A2B15" w:rsidRPr="0065448F" w:rsidRDefault="00A826AD" w:rsidP="00F64151">
      <w:pPr>
        <w:pStyle w:val="FirstParagraph"/>
        <w:ind w:leftChars="400"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are DJI 30s</w:t>
      </w:r>
    </w:p>
    <w:p w:rsidR="002A2B15" w:rsidRPr="0065448F" w:rsidRDefault="00A826AD" w:rsidP="00F64151">
      <w:pPr>
        <w:pStyle w:val="a0"/>
        <w:ind w:leftChars="400"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is DJI</w:t>
      </w:r>
    </w:p>
    <w:p w:rsidR="002A2B15" w:rsidRPr="0065448F" w:rsidRDefault="00A826AD" w:rsidP="00F64151">
      <w:pPr>
        <w:pStyle w:val="a0"/>
        <w:ind w:leftChars="400"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is IXIC</w:t>
      </w:r>
    </w:p>
    <w:p w:rsidR="002A2B15" w:rsidRPr="0065448F" w:rsidRDefault="00A826AD" w:rsidP="00F64151">
      <w:pPr>
        <w:pStyle w:val="a0"/>
        <w:ind w:leftChars="400"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what is NYA</w:t>
      </w:r>
    </w:p>
    <w:p w:rsidR="002A2B15" w:rsidRPr="0065448F" w:rsidRDefault="00A826AD" w:rsidP="00F64151">
      <w:pPr>
        <w:pStyle w:val="a0"/>
        <w:ind w:leftChars="400" w:left="96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 xml:space="preserve">Why choose these investment </w:t>
      </w:r>
      <w:proofErr w:type="gramStart"/>
      <w:r w:rsidR="00AC5BB5" w:rsidRPr="0065448F">
        <w:rPr>
          <w:rFonts w:ascii="Times New Roman" w:hAnsi="Times New Roman" w:cs="Times New Roman"/>
        </w:rPr>
        <w:t>targets</w:t>
      </w:r>
      <w:proofErr w:type="gramEnd"/>
    </w:p>
    <w:p w:rsidR="002A2B15" w:rsidRPr="0065448F" w:rsidRDefault="00A826AD">
      <w:pPr>
        <w:pStyle w:val="1"/>
        <w:rPr>
          <w:rFonts w:ascii="Times New Roman" w:hAnsi="Times New Roman" w:cs="Times New Roman"/>
        </w:rPr>
      </w:pPr>
      <w:bookmarkStart w:id="11" w:name="experiment-result"/>
      <w:bookmarkEnd w:id="3"/>
      <w:bookmarkEnd w:id="10"/>
      <w:r w:rsidRPr="0065448F">
        <w:rPr>
          <w:rFonts w:ascii="Times New Roman" w:hAnsi="Times New Roman" w:cs="Times New Roman"/>
        </w:rPr>
        <w:t>Experiment Result</w:t>
      </w:r>
    </w:p>
    <w:p w:rsidR="002A2B15" w:rsidRPr="0065448F" w:rsidRDefault="00A826AD" w:rsidP="00031BEF">
      <w:pPr>
        <w:pStyle w:val="2"/>
        <w:numPr>
          <w:ilvl w:val="0"/>
          <w:numId w:val="3"/>
        </w:numPr>
        <w:rPr>
          <w:rFonts w:ascii="Times New Roman" w:hAnsi="Times New Roman" w:cs="Times New Roman"/>
        </w:rPr>
      </w:pPr>
      <w:bookmarkStart w:id="12" w:name="experimental-enviroment"/>
      <w:r w:rsidRPr="0065448F">
        <w:rPr>
          <w:rFonts w:ascii="Times New Roman" w:hAnsi="Times New Roman" w:cs="Times New Roman"/>
        </w:rPr>
        <w:t>Experimental Enviroment</w:t>
      </w:r>
    </w:p>
    <w:p w:rsidR="002A2B15" w:rsidRPr="0065448F" w:rsidRDefault="00A826AD" w:rsidP="008F46B5">
      <w:pPr>
        <w:pStyle w:val="FirstParagraph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Computer spec</w:t>
      </w:r>
    </w:p>
    <w:p w:rsidR="002A2B15" w:rsidRPr="0065448F" w:rsidRDefault="00A826AD" w:rsidP="008F46B5">
      <w:pPr>
        <w:pStyle w:val="2"/>
        <w:numPr>
          <w:ilvl w:val="0"/>
          <w:numId w:val="3"/>
        </w:numPr>
        <w:rPr>
          <w:rFonts w:ascii="Times New Roman" w:hAnsi="Times New Roman" w:cs="Times New Roman"/>
        </w:rPr>
      </w:pPr>
      <w:bookmarkStart w:id="13" w:name="parameters-of-gnqts"/>
      <w:bookmarkEnd w:id="12"/>
      <w:r w:rsidRPr="0065448F">
        <w:rPr>
          <w:rFonts w:ascii="Times New Roman" w:hAnsi="Times New Roman" w:cs="Times New Roman"/>
        </w:rPr>
        <w:t>Parameters of GNQTS</w:t>
      </w:r>
    </w:p>
    <w:p w:rsidR="002A2B15" w:rsidRPr="0065448F" w:rsidRDefault="00A826AD" w:rsidP="008F46B5">
      <w:pPr>
        <w:pStyle w:val="FirstParagraph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Initial funds</w:t>
      </w:r>
    </w:p>
    <w:p w:rsidR="002A2B15" w:rsidRPr="0065448F" w:rsidRDefault="00A826AD" w:rsidP="008F46B5">
      <w:pPr>
        <w:pStyle w:val="a0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Test period</w:t>
      </w:r>
    </w:p>
    <w:p w:rsidR="002A2B15" w:rsidRPr="0065448F" w:rsidRDefault="00A826AD" w:rsidP="008F46B5">
      <w:pPr>
        <w:pStyle w:val="a0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Delta</w:t>
      </w:r>
    </w:p>
    <w:p w:rsidR="002A2B15" w:rsidRPr="0065448F" w:rsidRDefault="00A826AD" w:rsidP="008F46B5">
      <w:pPr>
        <w:pStyle w:val="a0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Particle amount</w:t>
      </w:r>
    </w:p>
    <w:p w:rsidR="002A2B15" w:rsidRPr="0065448F" w:rsidRDefault="00A826AD" w:rsidP="008F46B5">
      <w:pPr>
        <w:pStyle w:val="a0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Experiment number</w:t>
      </w:r>
    </w:p>
    <w:p w:rsidR="002A2B15" w:rsidRPr="0065448F" w:rsidRDefault="00A826AD" w:rsidP="008F46B5">
      <w:pPr>
        <w:pStyle w:val="a0"/>
        <w:ind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Iteration number</w:t>
      </w:r>
    </w:p>
    <w:p w:rsidR="002A2B15" w:rsidRPr="0065448F" w:rsidRDefault="00A826AD" w:rsidP="008F46B5">
      <w:pPr>
        <w:pStyle w:val="2"/>
        <w:numPr>
          <w:ilvl w:val="0"/>
          <w:numId w:val="3"/>
        </w:numPr>
        <w:rPr>
          <w:rFonts w:ascii="Times New Roman" w:hAnsi="Times New Roman" w:cs="Times New Roman"/>
        </w:rPr>
      </w:pPr>
      <w:bookmarkStart w:id="14" w:name="training-period"/>
      <w:bookmarkEnd w:id="13"/>
      <w:r w:rsidRPr="0065448F">
        <w:rPr>
          <w:rFonts w:ascii="Times New Roman" w:hAnsi="Times New Roman" w:cs="Times New Roman"/>
        </w:rPr>
        <w:lastRenderedPageBreak/>
        <w:t>Training Period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15" w:name="sma"/>
      <w:r w:rsidRPr="0065448F">
        <w:rPr>
          <w:rFonts w:ascii="Times New Roman" w:hAnsi="Times New Roman" w:cs="Times New Roman"/>
        </w:rPr>
        <w:t>SMA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16" w:name="rsi"/>
      <w:bookmarkEnd w:id="15"/>
      <w:r w:rsidRPr="0065448F">
        <w:rPr>
          <w:rFonts w:ascii="Times New Roman" w:hAnsi="Times New Roman" w:cs="Times New Roman"/>
        </w:rPr>
        <w:t>RSI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17" w:name="sma-combine-rsi"/>
      <w:bookmarkEnd w:id="16"/>
      <w:r w:rsidRPr="0065448F">
        <w:rPr>
          <w:rFonts w:ascii="Times New Roman" w:hAnsi="Times New Roman" w:cs="Times New Roman"/>
        </w:rPr>
        <w:t>SMA combine RSI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18" w:name="result-of-training-period"/>
      <w:bookmarkEnd w:id="17"/>
      <w:r w:rsidRPr="0065448F">
        <w:rPr>
          <w:rFonts w:ascii="Times New Roman" w:hAnsi="Times New Roman" w:cs="Times New Roman"/>
        </w:rPr>
        <w:t>Result of Training Period</w:t>
      </w:r>
      <w:bookmarkStart w:id="19" w:name="_GoBack"/>
      <w:bookmarkEnd w:id="19"/>
    </w:p>
    <w:p w:rsidR="002A2B15" w:rsidRPr="0065448F" w:rsidRDefault="00A826AD" w:rsidP="008F46B5">
      <w:pPr>
        <w:pStyle w:val="2"/>
        <w:numPr>
          <w:ilvl w:val="0"/>
          <w:numId w:val="3"/>
        </w:numPr>
        <w:rPr>
          <w:rFonts w:ascii="Times New Roman" w:hAnsi="Times New Roman" w:cs="Times New Roman"/>
        </w:rPr>
      </w:pPr>
      <w:bookmarkStart w:id="20" w:name="test-period"/>
      <w:bookmarkEnd w:id="14"/>
      <w:bookmarkEnd w:id="18"/>
      <w:r w:rsidRPr="0065448F">
        <w:rPr>
          <w:rFonts w:ascii="Times New Roman" w:hAnsi="Times New Roman" w:cs="Times New Roman"/>
        </w:rPr>
        <w:t>Test Period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21" w:name="sma-1"/>
      <w:r w:rsidRPr="0065448F">
        <w:rPr>
          <w:rFonts w:ascii="Times New Roman" w:hAnsi="Times New Roman" w:cs="Times New Roman"/>
        </w:rPr>
        <w:t>SMA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22" w:name="rsi-1"/>
      <w:bookmarkEnd w:id="21"/>
      <w:r w:rsidRPr="0065448F">
        <w:rPr>
          <w:rFonts w:ascii="Times New Roman" w:hAnsi="Times New Roman" w:cs="Times New Roman"/>
        </w:rPr>
        <w:t>RSI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23" w:name="sma-combine-rsi-1"/>
      <w:bookmarkEnd w:id="22"/>
      <w:r w:rsidRPr="0065448F">
        <w:rPr>
          <w:rFonts w:ascii="Times New Roman" w:hAnsi="Times New Roman" w:cs="Times New Roman"/>
        </w:rPr>
        <w:t>SMA combine RSI</w:t>
      </w:r>
    </w:p>
    <w:p w:rsidR="002A2B15" w:rsidRPr="0065448F" w:rsidRDefault="00A826AD" w:rsidP="008F46B5">
      <w:pPr>
        <w:pStyle w:val="3"/>
        <w:numPr>
          <w:ilvl w:val="1"/>
          <w:numId w:val="3"/>
        </w:numPr>
        <w:rPr>
          <w:rFonts w:ascii="Times New Roman" w:hAnsi="Times New Roman" w:cs="Times New Roman"/>
        </w:rPr>
      </w:pPr>
      <w:bookmarkStart w:id="24" w:name="result-of-test-period"/>
      <w:bookmarkEnd w:id="23"/>
      <w:r w:rsidRPr="0065448F">
        <w:rPr>
          <w:rFonts w:ascii="Times New Roman" w:hAnsi="Times New Roman" w:cs="Times New Roman"/>
        </w:rPr>
        <w:t>Result of Test Period</w:t>
      </w:r>
    </w:p>
    <w:p w:rsidR="002A2B15" w:rsidRPr="0065448F" w:rsidRDefault="00AC5BB5" w:rsidP="008F46B5">
      <w:pPr>
        <w:pStyle w:val="2"/>
        <w:numPr>
          <w:ilvl w:val="0"/>
          <w:numId w:val="3"/>
        </w:numPr>
        <w:rPr>
          <w:rFonts w:ascii="Times New Roman" w:hAnsi="Times New Roman" w:cs="Times New Roman"/>
        </w:rPr>
      </w:pPr>
      <w:bookmarkStart w:id="25" w:name="self-analysis"/>
      <w:bookmarkEnd w:id="20"/>
      <w:bookmarkEnd w:id="24"/>
      <w:r w:rsidRPr="0065448F">
        <w:rPr>
          <w:rFonts w:ascii="Times New Roman" w:hAnsi="Times New Roman" w:cs="Times New Roman"/>
        </w:rPr>
        <w:t>Self-Analysis</w:t>
      </w:r>
    </w:p>
    <w:p w:rsidR="002A2B15" w:rsidRPr="0065448F" w:rsidRDefault="00A826AD" w:rsidP="00F64151">
      <w:pPr>
        <w:pStyle w:val="FirstParagraph"/>
        <w:ind w:leftChars="300" w:left="720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not sure what t</w:t>
      </w:r>
      <w:r w:rsidR="00F64151">
        <w:rPr>
          <w:rFonts w:ascii="Times New Roman" w:hAnsi="Times New Roman" w:cs="Times New Roman"/>
        </w:rPr>
        <w:t>o</w:t>
      </w:r>
      <w:r w:rsidRPr="0065448F">
        <w:rPr>
          <w:rFonts w:ascii="Times New Roman" w:hAnsi="Times New Roman" w:cs="Times New Roman"/>
        </w:rPr>
        <w:t xml:space="preserve"> write</w:t>
      </w:r>
    </w:p>
    <w:p w:rsidR="002A2B15" w:rsidRPr="0065448F" w:rsidRDefault="00A826AD">
      <w:pPr>
        <w:pStyle w:val="1"/>
        <w:rPr>
          <w:rFonts w:ascii="Times New Roman" w:hAnsi="Times New Roman" w:cs="Times New Roman"/>
        </w:rPr>
      </w:pPr>
      <w:bookmarkStart w:id="26" w:name="conclution"/>
      <w:bookmarkEnd w:id="11"/>
      <w:bookmarkEnd w:id="25"/>
      <w:r w:rsidRPr="0065448F">
        <w:rPr>
          <w:rFonts w:ascii="Times New Roman" w:hAnsi="Times New Roman" w:cs="Times New Roman"/>
        </w:rPr>
        <w:t>Conclution</w:t>
      </w:r>
    </w:p>
    <w:p w:rsidR="002A2B15" w:rsidRPr="0065448F" w:rsidRDefault="00A826AD">
      <w:pPr>
        <w:pStyle w:val="FirstParagraph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Conclution</w:t>
      </w:r>
    </w:p>
    <w:p w:rsidR="002A2B15" w:rsidRPr="0065448F" w:rsidRDefault="00A826AD">
      <w:pPr>
        <w:pStyle w:val="1"/>
        <w:rPr>
          <w:rFonts w:ascii="Times New Roman" w:hAnsi="Times New Roman" w:cs="Times New Roman"/>
        </w:rPr>
      </w:pPr>
      <w:bookmarkStart w:id="27" w:name="reference"/>
      <w:bookmarkEnd w:id="26"/>
      <w:r w:rsidRPr="0065448F">
        <w:rPr>
          <w:rFonts w:ascii="Times New Roman" w:hAnsi="Times New Roman" w:cs="Times New Roman"/>
        </w:rPr>
        <w:t>Reference</w:t>
      </w:r>
    </w:p>
    <w:p w:rsidR="002A2B15" w:rsidRPr="0065448F" w:rsidRDefault="00A826AD">
      <w:pPr>
        <w:pStyle w:val="FirstParagraph"/>
        <w:rPr>
          <w:rFonts w:ascii="Times New Roman" w:hAnsi="Times New Roman" w:cs="Times New Roman"/>
        </w:rPr>
      </w:pPr>
      <w:r w:rsidRPr="0065448F">
        <w:rPr>
          <w:rFonts w:ascii="Times New Roman" w:hAnsi="Times New Roman" w:cs="Times New Roman"/>
        </w:rPr>
        <w:t>Referrence</w:t>
      </w:r>
      <w:bookmarkEnd w:id="27"/>
    </w:p>
    <w:sectPr w:rsidR="002A2B15" w:rsidRPr="0065448F" w:rsidSect="00E64A7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6B3C" w:rsidRDefault="00936B3C">
      <w:pPr>
        <w:spacing w:after="0"/>
      </w:pPr>
      <w:r>
        <w:separator/>
      </w:r>
    </w:p>
  </w:endnote>
  <w:endnote w:type="continuationSeparator" w:id="0">
    <w:p w:rsidR="00936B3C" w:rsidRDefault="00936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6B3C" w:rsidRDefault="00936B3C">
      <w:r>
        <w:separator/>
      </w:r>
    </w:p>
  </w:footnote>
  <w:footnote w:type="continuationSeparator" w:id="0">
    <w:p w:rsidR="00936B3C" w:rsidRDefault="00936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FC846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65343BE"/>
    <w:multiLevelType w:val="hybridMultilevel"/>
    <w:tmpl w:val="72D6F5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2297F8B"/>
    <w:multiLevelType w:val="hybridMultilevel"/>
    <w:tmpl w:val="5F6AD5F8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D86"/>
    <w:rsid w:val="00031BEF"/>
    <w:rsid w:val="00214C64"/>
    <w:rsid w:val="002A2B15"/>
    <w:rsid w:val="0032269E"/>
    <w:rsid w:val="004E29B3"/>
    <w:rsid w:val="00565E06"/>
    <w:rsid w:val="00586275"/>
    <w:rsid w:val="00590D07"/>
    <w:rsid w:val="0059310E"/>
    <w:rsid w:val="0065448F"/>
    <w:rsid w:val="006866D1"/>
    <w:rsid w:val="006B2B52"/>
    <w:rsid w:val="00784D58"/>
    <w:rsid w:val="008D6863"/>
    <w:rsid w:val="008F46B5"/>
    <w:rsid w:val="00936B3C"/>
    <w:rsid w:val="009B7417"/>
    <w:rsid w:val="00A826AD"/>
    <w:rsid w:val="00AB29D5"/>
    <w:rsid w:val="00AC5BB5"/>
    <w:rsid w:val="00B0062C"/>
    <w:rsid w:val="00B86B75"/>
    <w:rsid w:val="00BC48D5"/>
    <w:rsid w:val="00C36279"/>
    <w:rsid w:val="00C84932"/>
    <w:rsid w:val="00E315A3"/>
    <w:rsid w:val="00E51DC1"/>
    <w:rsid w:val="00E64A7B"/>
    <w:rsid w:val="00EA77F5"/>
    <w:rsid w:val="00F079B7"/>
    <w:rsid w:val="00F64151"/>
    <w:rsid w:val="00FF2C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8B6C7F-FF18-4977-B901-6C49D77A8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Neo</dc:creator>
  <cp:keywords/>
  <cp:lastModifiedBy>Neo</cp:lastModifiedBy>
  <cp:revision>13</cp:revision>
  <dcterms:created xsi:type="dcterms:W3CDTF">2022-05-28T08:32:00Z</dcterms:created>
  <dcterms:modified xsi:type="dcterms:W3CDTF">2022-05-2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ngs to put in abstract</vt:lpwstr>
  </property>
  <property fmtid="{D5CDD505-2E9C-101B-9397-08002B2CF9AE}" pid="3" name="date">
    <vt:lpwstr/>
  </property>
</Properties>
</file>